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7320" w:rsidRPr="00F16321" w:rsidRDefault="00F16321" w:rsidP="00F16321">
      <w:pPr>
        <w:rPr>
          <w:rFonts w:ascii="Times New Roman" w:hAnsi="Times New Roman"/>
          <w:sz w:val="24"/>
          <w:szCs w:val="24"/>
        </w:rPr>
      </w:pPr>
      <w:r w:rsidRPr="00F16321">
        <w:rPr>
          <w:rFonts w:ascii="Times New Roman" w:hAnsi="Times New Roman"/>
          <w:sz w:val="24"/>
          <w:szCs w:val="24"/>
        </w:rPr>
        <w:t>Список участников</w:t>
      </w:r>
      <w:r w:rsidR="00C460DC" w:rsidRPr="00F16321">
        <w:rPr>
          <w:rFonts w:ascii="Times New Roman" w:hAnsi="Times New Roman"/>
          <w:sz w:val="24"/>
          <w:szCs w:val="24"/>
        </w:rPr>
        <w:t xml:space="preserve"> </w:t>
      </w:r>
      <w:r w:rsidRPr="00F16321">
        <w:rPr>
          <w:rFonts w:ascii="Times New Roman" w:hAnsi="Times New Roman"/>
          <w:sz w:val="24"/>
          <w:szCs w:val="24"/>
        </w:rPr>
        <w:t>очного</w:t>
      </w:r>
      <w:r w:rsidR="00C460DC" w:rsidRPr="00F16321">
        <w:rPr>
          <w:rFonts w:ascii="Times New Roman" w:hAnsi="Times New Roman"/>
          <w:sz w:val="24"/>
          <w:szCs w:val="24"/>
        </w:rPr>
        <w:t xml:space="preserve"> этапа Всероссийской олимпиады по иностранным языкам</w:t>
      </w:r>
    </w:p>
    <w:p w:rsidR="00C460DC" w:rsidRPr="00F16321" w:rsidRDefault="00C460DC" w:rsidP="00F16321">
      <w:pPr>
        <w:rPr>
          <w:rFonts w:ascii="Times New Roman" w:hAnsi="Times New Roman"/>
          <w:sz w:val="24"/>
          <w:szCs w:val="24"/>
        </w:rPr>
      </w:pPr>
    </w:p>
    <w:p w:rsidR="00C460DC" w:rsidRPr="00F16321" w:rsidRDefault="00C460DC" w:rsidP="00F16321">
      <w:pPr>
        <w:rPr>
          <w:rFonts w:ascii="Times New Roman" w:hAnsi="Times New Roman"/>
          <w:sz w:val="24"/>
          <w:szCs w:val="24"/>
        </w:rPr>
      </w:pPr>
    </w:p>
    <w:p w:rsidR="00C460DC" w:rsidRPr="00F16321" w:rsidRDefault="00ED7FAB" w:rsidP="00F16321">
      <w:pPr>
        <w:rPr>
          <w:rFonts w:ascii="Times New Roman" w:hAnsi="Times New Roman"/>
          <w:sz w:val="24"/>
          <w:szCs w:val="24"/>
        </w:rPr>
      </w:pPr>
      <w:hyperlink r:id="rId5" w:history="1"/>
    </w:p>
    <w:p w:rsidR="00ED7FAB" w:rsidRPr="00F16321" w:rsidRDefault="00ED7FAB" w:rsidP="00F16321">
      <w:pPr>
        <w:rPr>
          <w:rFonts w:ascii="Times New Roman" w:hAnsi="Times New Roman"/>
          <w:sz w:val="24"/>
          <w:szCs w:val="24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1"/>
        <w:gridCol w:w="1096"/>
        <w:gridCol w:w="38"/>
        <w:gridCol w:w="4111"/>
      </w:tblGrid>
      <w:tr w:rsidR="00F16321" w:rsidRPr="00F16321" w:rsidTr="00F16321">
        <w:trPr>
          <w:trHeight w:val="576"/>
        </w:trPr>
        <w:tc>
          <w:tcPr>
            <w:tcW w:w="4531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ФИО</w:t>
            </w:r>
          </w:p>
        </w:tc>
        <w:tc>
          <w:tcPr>
            <w:tcW w:w="1096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Класс группа</w:t>
            </w:r>
          </w:p>
        </w:tc>
        <w:tc>
          <w:tcPr>
            <w:tcW w:w="4149" w:type="dxa"/>
            <w:gridSpan w:val="2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Организация</w:t>
            </w:r>
          </w:p>
        </w:tc>
      </w:tr>
      <w:tr w:rsidR="00F16321" w:rsidRPr="00F16321" w:rsidTr="00F16321">
        <w:trPr>
          <w:trHeight w:val="1056"/>
        </w:trPr>
        <w:tc>
          <w:tcPr>
            <w:tcW w:w="453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Abhishek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Velmurugan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406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Оргму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(Оренбургский государственный медицинский университет)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Александр Романович Смердов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132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Александра Федоровна Павлова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СПБ19-1Б-ЭК0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Санкт-Петербургский филиал Финансового университета при Правительстве РФ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Алина Александро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Алексенце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 xml:space="preserve">Анастасия Максимовна </w:t>
            </w:r>
            <w:proofErr w:type="spellStart"/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Беляевская</w:t>
            </w:r>
            <w:proofErr w:type="spellEnd"/>
          </w:p>
        </w:tc>
        <w:tc>
          <w:tcPr>
            <w:tcW w:w="1096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149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КОУ "СШ №2 г. Жирновска"</w:t>
            </w:r>
          </w:p>
        </w:tc>
      </w:tr>
      <w:tr w:rsidR="00F16321" w:rsidRPr="00F16321" w:rsidTr="00F16321">
        <w:trPr>
          <w:trHeight w:val="132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Анастасия Павло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Звездин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Анастасия Серге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иселье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</w:t>
            </w:r>
          </w:p>
        </w:tc>
      </w:tr>
      <w:tr w:rsidR="00F16321" w:rsidRPr="00F16321" w:rsidTr="00F16321">
        <w:trPr>
          <w:trHeight w:val="705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Анастасия Серге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Едо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Анастасия Татьяна Пискунов</w:t>
            </w:r>
          </w:p>
        </w:tc>
        <w:tc>
          <w:tcPr>
            <w:tcW w:w="1096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149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5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Ангелина Олего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Гунгасо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0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Анна Александро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Рачковская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9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Анна Андреевна Затынайко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Б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гимназия 7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Анна Григорьевна Порфирьева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108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lastRenderedPageBreak/>
              <w:t>Анна Романовна Орло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14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Варвара Александровна Коробова</w:t>
            </w:r>
          </w:p>
        </w:tc>
        <w:tc>
          <w:tcPr>
            <w:tcW w:w="1096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149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3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Влада Романовна Сидоро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Владислав Николаевич Иванов</w:t>
            </w:r>
          </w:p>
        </w:tc>
        <w:tc>
          <w:tcPr>
            <w:tcW w:w="1096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5В</w:t>
            </w:r>
          </w:p>
        </w:tc>
        <w:tc>
          <w:tcPr>
            <w:tcW w:w="4149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5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Герман Викторович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Ротай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105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Давид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Бежаниевич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Шерозия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8Г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СШ № 96</w:t>
            </w:r>
          </w:p>
        </w:tc>
      </w:tr>
      <w:tr w:rsidR="00F16321" w:rsidRPr="00F16321" w:rsidTr="00F16321">
        <w:trPr>
          <w:trHeight w:val="576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Даниил Романович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Дятчин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А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СШ №50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Даниил Сергеевич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Ходачков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Е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 Волгограда</w:t>
            </w:r>
          </w:p>
        </w:tc>
      </w:tr>
      <w:tr w:rsidR="00F16321" w:rsidRPr="00F16321" w:rsidTr="00F16321">
        <w:trPr>
          <w:trHeight w:val="111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Дарья Вадимо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иргородо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Гимназия №5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Дарья Евгеньевна Шевченко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 13</w:t>
            </w:r>
          </w:p>
        </w:tc>
      </w:tr>
      <w:tr w:rsidR="00F16321" w:rsidRPr="00F16321" w:rsidTr="00F16321">
        <w:trPr>
          <w:trHeight w:val="129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Дарья Романовна Сорокина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СПБ18-1Б-ЭК0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Финансовый Университет при Правительстве </w:t>
            </w:r>
            <w:proofErr w:type="gram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РФ( филиал</w:t>
            </w:r>
            <w:proofErr w:type="gram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СПб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Диляра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Дамировна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Абдюшева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Гимназия №7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Дмитрий Андреевич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Бокаусов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0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Дмитрий Игоревич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Самолюк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Евгений Иванович Бабичев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7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КОУ "СШ №2 г. Жирновска"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Евгений Алексеевич Новиков</w:t>
            </w:r>
          </w:p>
        </w:tc>
        <w:tc>
          <w:tcPr>
            <w:tcW w:w="1134" w:type="dxa"/>
            <w:gridSpan w:val="2"/>
            <w:shd w:val="clear" w:color="auto" w:fill="auto"/>
            <w:noWrap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5Д</w:t>
            </w:r>
          </w:p>
        </w:tc>
        <w:tc>
          <w:tcPr>
            <w:tcW w:w="4111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11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Екатерина Анатоль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Кукатин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132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Екатерина Васильевна Круглова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МОУ Лицей 9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Екатери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Геноевна</w:t>
            </w:r>
            <w:proofErr w:type="spellEnd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Бендилиани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0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66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Екатерина Серге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Ламте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А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7</w:t>
            </w:r>
          </w:p>
        </w:tc>
      </w:tr>
      <w:tr w:rsidR="00F16321" w:rsidRPr="00F16321" w:rsidTr="00F16321">
        <w:trPr>
          <w:trHeight w:val="129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Елена Александровна Рубле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Жб-192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ВолГУ</w:t>
            </w:r>
            <w:proofErr w:type="spellEnd"/>
          </w:p>
        </w:tc>
      </w:tr>
      <w:tr w:rsidR="00F16321" w:rsidRPr="00F16321" w:rsidTr="00F16321">
        <w:trPr>
          <w:trHeight w:val="132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Елена Евгень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Грабовец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Елизавета Алексеевна Гурьева</w:t>
            </w:r>
          </w:p>
        </w:tc>
        <w:tc>
          <w:tcPr>
            <w:tcW w:w="1096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5В</w:t>
            </w:r>
          </w:p>
        </w:tc>
        <w:tc>
          <w:tcPr>
            <w:tcW w:w="4149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5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 xml:space="preserve">Елизавета Денисовна </w:t>
            </w:r>
            <w:proofErr w:type="spellStart"/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Гоцкин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11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Школа № 35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Елизавета Евгень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юто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КОУ "СШ №2 г. Жирновска"</w:t>
            </w:r>
          </w:p>
        </w:tc>
      </w:tr>
      <w:tr w:rsidR="00F16321" w:rsidRPr="00F16321" w:rsidTr="00F16321">
        <w:trPr>
          <w:trHeight w:val="132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Жанна Алексе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Вехо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Илья Андреевич Кушнарев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66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Ирина Александровна Чушкина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7</w:t>
            </w:r>
          </w:p>
        </w:tc>
      </w:tr>
      <w:tr w:rsidR="00F16321" w:rsidRPr="00F16321" w:rsidTr="00F16321">
        <w:trPr>
          <w:trHeight w:val="1584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Карина Олеговна Долго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Е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 9 имени заслуженного учителя школы РФ А. Н. Неверова</w:t>
            </w:r>
          </w:p>
        </w:tc>
      </w:tr>
      <w:tr w:rsidR="00F16321" w:rsidRPr="00F16321" w:rsidTr="00F16321">
        <w:trPr>
          <w:trHeight w:val="705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lastRenderedPageBreak/>
              <w:t>Кирилл Артемович Попенко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0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 Волгограда</w:t>
            </w:r>
          </w:p>
        </w:tc>
      </w:tr>
      <w:tr w:rsidR="00F16321" w:rsidRPr="00F16321" w:rsidTr="00F16321">
        <w:trPr>
          <w:trHeight w:val="855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Кристина Евгень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Кирдяше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11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Максим Сергеевич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Меньшенин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9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ария Александровна Кибире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Мария Владимировна Крюкова</w:t>
            </w:r>
          </w:p>
        </w:tc>
        <w:tc>
          <w:tcPr>
            <w:tcW w:w="1096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149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КОУ "СШ №2 г. Жирновска"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 xml:space="preserve">Мария Владимировна </w:t>
            </w:r>
            <w:proofErr w:type="spellStart"/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Хандова</w:t>
            </w:r>
            <w:proofErr w:type="spellEnd"/>
          </w:p>
        </w:tc>
        <w:tc>
          <w:tcPr>
            <w:tcW w:w="1096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149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3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Милана Дмитри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Буряко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108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ира Алексеевна Дудин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гимназия 14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Наталья Анатольевна Яковенко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Никита Алексеевич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Маслиев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КОУ "СШ №2 г. Жирновска "</w:t>
            </w:r>
          </w:p>
        </w:tc>
      </w:tr>
      <w:tr w:rsidR="00F16321" w:rsidRPr="00F16321" w:rsidTr="00F16321">
        <w:trPr>
          <w:trHeight w:val="855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леся Алексеевна Морозо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576"/>
        </w:trPr>
        <w:tc>
          <w:tcPr>
            <w:tcW w:w="453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Оля Олеговна Иваненко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Светлана Дмитриевна Костикова 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0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София </w:t>
            </w:r>
            <w:proofErr w:type="spellStart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Аразовна</w:t>
            </w:r>
            <w:proofErr w:type="spellEnd"/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Байрамо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София Михайловна Светико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9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828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 xml:space="preserve">Софья Адамовна </w:t>
            </w:r>
            <w:proofErr w:type="spellStart"/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Аюдулварисова</w:t>
            </w:r>
            <w:proofErr w:type="spellEnd"/>
          </w:p>
        </w:tc>
        <w:tc>
          <w:tcPr>
            <w:tcW w:w="1096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6Е</w:t>
            </w:r>
          </w:p>
        </w:tc>
        <w:tc>
          <w:tcPr>
            <w:tcW w:w="4149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 9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lastRenderedPageBreak/>
              <w:t>Софья Сергеевна Хмеле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10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Татьяна Сергеевна Осипова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В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СШ №33</w:t>
            </w:r>
          </w:p>
        </w:tc>
      </w:tr>
      <w:tr w:rsidR="00F16321" w:rsidRPr="00F16321" w:rsidTr="00F16321">
        <w:trPr>
          <w:trHeight w:val="75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Федор Васильевич Томчук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Г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129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Цюаньмин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У</w:t>
            </w:r>
          </w:p>
        </w:tc>
        <w:tc>
          <w:tcPr>
            <w:tcW w:w="1134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аспирант</w:t>
            </w:r>
          </w:p>
        </w:tc>
      </w:tr>
      <w:tr w:rsidR="00F16321" w:rsidRPr="00F16321" w:rsidTr="00F16321">
        <w:trPr>
          <w:trHeight w:val="90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Юлия Александровна Ежова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9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1155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Юлия Сергеевна </w:t>
            </w: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Клинкова</w:t>
            </w:r>
            <w:proofErr w:type="spellEnd"/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ЛАм-19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Волгоградский государственный университет</w:t>
            </w:r>
          </w:p>
        </w:tc>
      </w:tr>
      <w:tr w:rsidR="00F16321" w:rsidRPr="00F16321" w:rsidTr="00F16321">
        <w:trPr>
          <w:trHeight w:val="1320"/>
        </w:trPr>
        <w:tc>
          <w:tcPr>
            <w:tcW w:w="453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Ярослав Дмитриевич Аникеев</w:t>
            </w:r>
          </w:p>
        </w:tc>
        <w:tc>
          <w:tcPr>
            <w:tcW w:w="1134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4111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</w:t>
            </w:r>
          </w:p>
        </w:tc>
      </w:tr>
    </w:tbl>
    <w:p w:rsidR="00F16321" w:rsidRPr="00F16321" w:rsidRDefault="00F16321" w:rsidP="00F16321">
      <w:pPr>
        <w:rPr>
          <w:rFonts w:ascii="Times New Roman" w:hAnsi="Times New Roman"/>
          <w:sz w:val="24"/>
          <w:szCs w:val="24"/>
        </w:rPr>
      </w:pPr>
    </w:p>
    <w:p w:rsidR="00F16321" w:rsidRPr="00F16321" w:rsidRDefault="00F16321" w:rsidP="00F16321">
      <w:pPr>
        <w:rPr>
          <w:rFonts w:ascii="Times New Roman" w:hAnsi="Times New Roman"/>
          <w:sz w:val="24"/>
          <w:szCs w:val="24"/>
        </w:rPr>
      </w:pPr>
      <w:r w:rsidRPr="00F16321">
        <w:rPr>
          <w:rFonts w:ascii="Times New Roman" w:hAnsi="Times New Roman"/>
          <w:sz w:val="24"/>
          <w:szCs w:val="24"/>
        </w:rPr>
        <w:br w:type="page"/>
      </w:r>
    </w:p>
    <w:p w:rsidR="00F16321" w:rsidRPr="00F16321" w:rsidRDefault="00F16321" w:rsidP="00F16321">
      <w:pPr>
        <w:rPr>
          <w:rFonts w:ascii="Times New Roman" w:hAnsi="Times New Roman"/>
          <w:sz w:val="24"/>
          <w:szCs w:val="24"/>
        </w:rPr>
      </w:pPr>
    </w:p>
    <w:p w:rsidR="00F16321" w:rsidRDefault="00F16321" w:rsidP="00F1632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исок педагогов</w:t>
      </w:r>
    </w:p>
    <w:p w:rsidR="00F16321" w:rsidRPr="00F16321" w:rsidRDefault="00F16321" w:rsidP="00F16321">
      <w:pPr>
        <w:rPr>
          <w:rFonts w:ascii="Times New Roman" w:hAnsi="Times New Roman"/>
          <w:sz w:val="24"/>
          <w:szCs w:val="24"/>
        </w:rPr>
      </w:pPr>
    </w:p>
    <w:tbl>
      <w:tblPr>
        <w:tblW w:w="93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142"/>
        <w:gridCol w:w="2410"/>
        <w:gridCol w:w="142"/>
        <w:gridCol w:w="2689"/>
        <w:gridCol w:w="11"/>
      </w:tblGrid>
      <w:tr w:rsidR="00F16321" w:rsidRPr="00F16321" w:rsidTr="00F16321">
        <w:trPr>
          <w:trHeight w:val="828"/>
        </w:trPr>
        <w:tc>
          <w:tcPr>
            <w:tcW w:w="3964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ФИО</w:t>
            </w:r>
          </w:p>
        </w:tc>
        <w:tc>
          <w:tcPr>
            <w:tcW w:w="2552" w:type="dxa"/>
            <w:gridSpan w:val="2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Должность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hAnsi="Times New Roman"/>
                <w:color w:val="333333"/>
                <w:sz w:val="24"/>
                <w:szCs w:val="24"/>
              </w:rPr>
            </w:pPr>
            <w:r>
              <w:rPr>
                <w:rFonts w:ascii="Times New Roman" w:hAnsi="Times New Roman"/>
                <w:color w:val="333333"/>
                <w:sz w:val="24"/>
                <w:szCs w:val="24"/>
              </w:rPr>
              <w:t>Организация</w:t>
            </w:r>
            <w:bookmarkStart w:id="0" w:name="_GoBack"/>
            <w:bookmarkEnd w:id="0"/>
          </w:p>
        </w:tc>
      </w:tr>
      <w:tr w:rsidR="00F16321" w:rsidRPr="00F16321" w:rsidTr="00F16321">
        <w:trPr>
          <w:trHeight w:val="576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Барыкина Ольга Васильевна</w:t>
            </w:r>
          </w:p>
        </w:tc>
        <w:tc>
          <w:tcPr>
            <w:tcW w:w="2552" w:type="dxa"/>
            <w:gridSpan w:val="2"/>
            <w:shd w:val="clear" w:color="auto" w:fill="auto"/>
            <w:noWrap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hAnsi="Times New Roman"/>
                <w:color w:val="333333"/>
                <w:sz w:val="24"/>
                <w:szCs w:val="24"/>
              </w:rPr>
              <w:t>МОУ СШ №50</w:t>
            </w:r>
          </w:p>
        </w:tc>
      </w:tr>
      <w:tr w:rsidR="00F16321" w:rsidRPr="00F16321" w:rsidTr="00F16321">
        <w:trPr>
          <w:trHeight w:val="828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Беляевская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Анна Владимир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иностранн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hAnsi="Times New Roman"/>
                <w:color w:val="333333"/>
                <w:sz w:val="24"/>
                <w:szCs w:val="24"/>
              </w:rPr>
              <w:t>МКОУ "СШ №2 г. Жирновска"</w:t>
            </w:r>
          </w:p>
        </w:tc>
      </w:tr>
      <w:tr w:rsidR="00F16321" w:rsidRPr="00F16321" w:rsidTr="00F16321">
        <w:trPr>
          <w:trHeight w:val="900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Ветрова Елена Михайл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gridAfter w:val="1"/>
          <w:wAfter w:w="11" w:type="dxa"/>
          <w:trHeight w:val="792"/>
        </w:trPr>
        <w:tc>
          <w:tcPr>
            <w:tcW w:w="4106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Дробышева Мария Алексее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учитель китайского языка</w:t>
            </w:r>
          </w:p>
        </w:tc>
        <w:tc>
          <w:tcPr>
            <w:tcW w:w="2689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МОУ гимназия №5</w:t>
            </w:r>
          </w:p>
        </w:tc>
      </w:tr>
      <w:tr w:rsidR="00F16321" w:rsidRPr="00F16321" w:rsidTr="00F16321">
        <w:trPr>
          <w:gridAfter w:val="1"/>
          <w:wAfter w:w="11" w:type="dxa"/>
          <w:trHeight w:val="1320"/>
        </w:trPr>
        <w:tc>
          <w:tcPr>
            <w:tcW w:w="4106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Зимина Екатерина Валерье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французского языка</w:t>
            </w:r>
          </w:p>
        </w:tc>
        <w:tc>
          <w:tcPr>
            <w:tcW w:w="2689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</w:t>
            </w:r>
          </w:p>
        </w:tc>
      </w:tr>
      <w:tr w:rsidR="00F16321" w:rsidRPr="00F16321" w:rsidTr="00F16321">
        <w:trPr>
          <w:trHeight w:val="1320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Зорина Елена Евгенье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доцент кафедры «Межкультурные коммуникации и общегуманитарные науки»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hAnsi="Times New Roman"/>
                <w:color w:val="333333"/>
                <w:sz w:val="24"/>
                <w:szCs w:val="24"/>
              </w:rPr>
              <w:t>Санкт-Петербургский филиал Финансового университета при Правительстве РФ</w:t>
            </w:r>
          </w:p>
        </w:tc>
      </w:tr>
      <w:tr w:rsidR="00F16321" w:rsidRPr="00F16321" w:rsidTr="00F16321">
        <w:trPr>
          <w:trHeight w:val="900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Иванова Ирина Сергее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Школа №35</w:t>
            </w:r>
          </w:p>
        </w:tc>
      </w:tr>
      <w:tr w:rsidR="00F16321" w:rsidRPr="00F16321" w:rsidTr="00F16321">
        <w:trPr>
          <w:trHeight w:val="828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алахова Елена Борис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hAnsi="Times New Roman"/>
                <w:color w:val="333333"/>
                <w:sz w:val="24"/>
                <w:szCs w:val="24"/>
              </w:rPr>
              <w:t>МОУ гимназия 3</w:t>
            </w:r>
          </w:p>
        </w:tc>
      </w:tr>
      <w:tr w:rsidR="00F16321" w:rsidRPr="00F16321" w:rsidTr="00F16321">
        <w:trPr>
          <w:trHeight w:val="900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атвеева Ирина Иван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trHeight w:val="828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Островская Светлана Владимир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hAnsi="Times New Roman"/>
                <w:color w:val="333333"/>
                <w:sz w:val="24"/>
                <w:szCs w:val="24"/>
              </w:rPr>
              <w:t>МОУ Гимназия №5</w:t>
            </w:r>
          </w:p>
        </w:tc>
      </w:tr>
      <w:tr w:rsidR="00F16321" w:rsidRPr="00F16321" w:rsidTr="00F16321">
        <w:trPr>
          <w:trHeight w:val="900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Павлюк Эльвира Иван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СШ №33</w:t>
            </w:r>
          </w:p>
        </w:tc>
      </w:tr>
      <w:tr w:rsidR="00F16321" w:rsidRPr="00F16321" w:rsidTr="00F16321">
        <w:trPr>
          <w:trHeight w:val="855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Петрова Елена Михайл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№8 "Олимпия"</w:t>
            </w:r>
          </w:p>
        </w:tc>
      </w:tr>
      <w:tr w:rsidR="00F16321" w:rsidRPr="00F16321" w:rsidTr="00F16321">
        <w:trPr>
          <w:gridAfter w:val="1"/>
          <w:wAfter w:w="11" w:type="dxa"/>
          <w:trHeight w:val="1080"/>
        </w:trPr>
        <w:tc>
          <w:tcPr>
            <w:tcW w:w="4106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Пухова Елена Юрье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учитель немецкого языка</w:t>
            </w:r>
          </w:p>
        </w:tc>
        <w:tc>
          <w:tcPr>
            <w:tcW w:w="2689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гимназия 14</w:t>
            </w:r>
          </w:p>
        </w:tc>
      </w:tr>
      <w:tr w:rsidR="00F16321" w:rsidRPr="00F16321" w:rsidTr="00F16321">
        <w:trPr>
          <w:trHeight w:val="900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lastRenderedPageBreak/>
              <w:t>Сысоева Анна Виктор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 13</w:t>
            </w:r>
          </w:p>
        </w:tc>
      </w:tr>
      <w:tr w:rsidR="00F16321" w:rsidRPr="00F16321" w:rsidTr="00F16321">
        <w:trPr>
          <w:trHeight w:val="828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Сысоева Ольга Федор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hAnsi="Times New Roman"/>
                <w:color w:val="333333"/>
                <w:sz w:val="24"/>
                <w:szCs w:val="24"/>
              </w:rPr>
              <w:t>МОУ лицей № 9</w:t>
            </w:r>
          </w:p>
        </w:tc>
      </w:tr>
      <w:tr w:rsidR="00F16321" w:rsidRPr="00F16321" w:rsidTr="00F16321">
        <w:trPr>
          <w:trHeight w:val="855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Фенина Виктория Виктор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11</w:t>
            </w:r>
          </w:p>
        </w:tc>
      </w:tr>
      <w:tr w:rsidR="00F16321" w:rsidRPr="00F16321" w:rsidTr="00F16321">
        <w:trPr>
          <w:gridAfter w:val="1"/>
          <w:wAfter w:w="11" w:type="dxa"/>
          <w:trHeight w:val="840"/>
        </w:trPr>
        <w:tc>
          <w:tcPr>
            <w:tcW w:w="4106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Филатенкова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Наталья Николае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немецкого языка</w:t>
            </w:r>
          </w:p>
        </w:tc>
        <w:tc>
          <w:tcPr>
            <w:tcW w:w="2689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 3</w:t>
            </w:r>
          </w:p>
        </w:tc>
      </w:tr>
      <w:tr w:rsidR="00F16321" w:rsidRPr="00F16321" w:rsidTr="00F16321">
        <w:trPr>
          <w:trHeight w:val="1050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Халеева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Татьяна Анатолье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hAnsi="Times New Roman"/>
                <w:color w:val="333333"/>
                <w:sz w:val="24"/>
                <w:szCs w:val="24"/>
              </w:rPr>
              <w:t>МОУ СШ № 96</w:t>
            </w:r>
          </w:p>
        </w:tc>
      </w:tr>
      <w:tr w:rsidR="00F16321" w:rsidRPr="00F16321" w:rsidTr="00F16321">
        <w:trPr>
          <w:gridAfter w:val="1"/>
          <w:wAfter w:w="11" w:type="dxa"/>
          <w:trHeight w:val="660"/>
        </w:trPr>
        <w:tc>
          <w:tcPr>
            <w:tcW w:w="4106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proofErr w:type="spellStart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Черепова</w:t>
            </w:r>
            <w:proofErr w:type="spellEnd"/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 xml:space="preserve"> Любовь Борисовна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немецкого языка</w:t>
            </w:r>
          </w:p>
        </w:tc>
        <w:tc>
          <w:tcPr>
            <w:tcW w:w="2689" w:type="dxa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Гимназия №7</w:t>
            </w:r>
          </w:p>
        </w:tc>
      </w:tr>
      <w:tr w:rsidR="00F16321" w:rsidRPr="00F16321" w:rsidTr="00F16321">
        <w:trPr>
          <w:trHeight w:val="705"/>
        </w:trPr>
        <w:tc>
          <w:tcPr>
            <w:tcW w:w="3964" w:type="dxa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Яковлев Александр Олегович</w:t>
            </w:r>
          </w:p>
        </w:tc>
        <w:tc>
          <w:tcPr>
            <w:tcW w:w="2552" w:type="dxa"/>
            <w:gridSpan w:val="2"/>
            <w:shd w:val="clear" w:color="auto" w:fill="auto"/>
            <w:hideMark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Учитель английского языка</w:t>
            </w:r>
          </w:p>
        </w:tc>
        <w:tc>
          <w:tcPr>
            <w:tcW w:w="2842" w:type="dxa"/>
            <w:gridSpan w:val="3"/>
            <w:shd w:val="clear" w:color="auto" w:fill="auto"/>
          </w:tcPr>
          <w:p w:rsidR="00F16321" w:rsidRPr="00F16321" w:rsidRDefault="00F16321" w:rsidP="00F16321">
            <w:pPr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</w:pPr>
            <w:r w:rsidRPr="00F16321">
              <w:rPr>
                <w:rFonts w:ascii="Times New Roman" w:eastAsia="Times New Roman" w:hAnsi="Times New Roman"/>
                <w:color w:val="333333"/>
                <w:sz w:val="24"/>
                <w:szCs w:val="24"/>
              </w:rPr>
              <w:t>МОУ Лицей 9 Волгограда</w:t>
            </w:r>
          </w:p>
        </w:tc>
      </w:tr>
    </w:tbl>
    <w:p w:rsidR="00F16321" w:rsidRPr="00F16321" w:rsidRDefault="00F16321" w:rsidP="00F16321">
      <w:pPr>
        <w:rPr>
          <w:rFonts w:ascii="Times New Roman" w:hAnsi="Times New Roman"/>
          <w:sz w:val="24"/>
          <w:szCs w:val="24"/>
        </w:rPr>
      </w:pPr>
    </w:p>
    <w:sectPr w:rsidR="00F16321" w:rsidRPr="00F163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FD4C49"/>
    <w:multiLevelType w:val="hybridMultilevel"/>
    <w:tmpl w:val="C2BEAD3A"/>
    <w:lvl w:ilvl="0" w:tplc="FBAEEEC8">
      <w:start w:val="1"/>
      <w:numFmt w:val="decimal"/>
      <w:pStyle w:val="references-literature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1BF3978"/>
    <w:multiLevelType w:val="hybridMultilevel"/>
    <w:tmpl w:val="2ED4CA70"/>
    <w:lvl w:ilvl="0" w:tplc="AB568D7E">
      <w:start w:val="1"/>
      <w:numFmt w:val="bullet"/>
      <w:pStyle w:val="Bullet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jA3MTc2MzcwM7RQ0lEKTi0uzszPAykwrAUAtRjBTSwAAAA="/>
  </w:docVars>
  <w:rsids>
    <w:rsidRoot w:val="00C460DC"/>
    <w:rsid w:val="0004451D"/>
    <w:rsid w:val="00147320"/>
    <w:rsid w:val="00764029"/>
    <w:rsid w:val="007C4E23"/>
    <w:rsid w:val="00C460DC"/>
    <w:rsid w:val="00ED7FAB"/>
    <w:rsid w:val="00F16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9005D"/>
  <w15:chartTrackingRefBased/>
  <w15:docId w15:val="{8B48A995-E79C-44AE-85BA-C45D459C6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ru-R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4E2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должность вуз"/>
    <w:basedOn w:val="a"/>
    <w:autoRedefine/>
    <w:qFormat/>
    <w:rsid w:val="00764029"/>
    <w:pPr>
      <w:widowControl w:val="0"/>
      <w:spacing w:line="276" w:lineRule="auto"/>
      <w:contextualSpacing/>
      <w:jc w:val="right"/>
    </w:pPr>
    <w:rPr>
      <w:rFonts w:ascii="Times New Roman" w:hAnsi="Times New Roman"/>
      <w:i/>
      <w:sz w:val="28"/>
      <w:szCs w:val="28"/>
      <w:lang w:eastAsia="en-US"/>
    </w:rPr>
  </w:style>
  <w:style w:type="paragraph" w:customStyle="1" w:styleId="Papertitle">
    <w:name w:val="Paper title/заголовок"/>
    <w:basedOn w:val="a4"/>
    <w:qFormat/>
    <w:rsid w:val="0004451D"/>
    <w:pPr>
      <w:spacing w:before="1588" w:after="567"/>
      <w:contextualSpacing w:val="0"/>
    </w:pPr>
    <w:rPr>
      <w:rFonts w:ascii="Times" w:eastAsia="Times New Roman" w:hAnsi="Times" w:cs="Times New Roman"/>
      <w:b/>
      <w:spacing w:val="0"/>
      <w:kern w:val="0"/>
      <w:sz w:val="34"/>
      <w:szCs w:val="34"/>
      <w:lang w:eastAsia="en-US"/>
    </w:rPr>
  </w:style>
  <w:style w:type="paragraph" w:styleId="a4">
    <w:name w:val="Title"/>
    <w:basedOn w:val="a"/>
    <w:next w:val="a"/>
    <w:link w:val="a5"/>
    <w:uiPriority w:val="10"/>
    <w:qFormat/>
    <w:rsid w:val="0004451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0"/>
    <w:link w:val="a4"/>
    <w:uiPriority w:val="10"/>
    <w:rsid w:val="000445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affiliation">
    <w:name w:val="affiliation/аффилиация"/>
    <w:basedOn w:val="a"/>
    <w:rsid w:val="007C4E23"/>
    <w:pPr>
      <w:contextualSpacing/>
      <w:mirrorIndents/>
      <w:jc w:val="center"/>
    </w:pPr>
    <w:rPr>
      <w:rFonts w:ascii="Times New Roman" w:eastAsia="Times New Roman" w:hAnsi="Times New Roman"/>
      <w:i/>
      <w:sz w:val="24"/>
      <w:szCs w:val="24"/>
      <w:lang w:val="en-GB" w:eastAsia="ru-RU"/>
    </w:rPr>
  </w:style>
  <w:style w:type="paragraph" w:customStyle="1" w:styleId="Author">
    <w:name w:val="Author/Автор"/>
    <w:basedOn w:val="a"/>
    <w:rsid w:val="007C4E23"/>
    <w:pPr>
      <w:shd w:val="clear" w:color="auto" w:fill="FFFFFF"/>
      <w:contextualSpacing/>
      <w:mirrorIndents/>
      <w:jc w:val="center"/>
    </w:pPr>
    <w:rPr>
      <w:rFonts w:ascii="Times New Roman" w:eastAsia="Calibri" w:hAnsi="Times New Roman"/>
      <w:b/>
      <w:color w:val="000000"/>
      <w:sz w:val="24"/>
      <w:szCs w:val="24"/>
      <w:lang w:val="en-US" w:eastAsia="ru-RU"/>
    </w:rPr>
  </w:style>
  <w:style w:type="paragraph" w:customStyle="1" w:styleId="Papertitle0">
    <w:name w:val="Paper title/Название статьи"/>
    <w:basedOn w:val="a"/>
    <w:rsid w:val="007C4E23"/>
    <w:pPr>
      <w:contextualSpacing/>
      <w:mirrorIndents/>
      <w:jc w:val="center"/>
    </w:pPr>
    <w:rPr>
      <w:rFonts w:ascii="Times New Roman Bold" w:eastAsia="Calibri" w:hAnsi="Times New Roman Bold"/>
      <w:b/>
      <w:bCs/>
      <w:caps/>
      <w:color w:val="000000"/>
      <w:sz w:val="28"/>
      <w:szCs w:val="28"/>
      <w:lang w:val="en-US" w:eastAsia="ru-RU"/>
    </w:rPr>
  </w:style>
  <w:style w:type="paragraph" w:customStyle="1" w:styleId="Heading1esd1">
    <w:name w:val="Heading 1 esd/Заголовок 1"/>
    <w:basedOn w:val="a"/>
    <w:next w:val="BodyText11"/>
    <w:rsid w:val="007C4E23"/>
    <w:pPr>
      <w:contextualSpacing/>
      <w:mirrorIndents/>
      <w:jc w:val="both"/>
    </w:pPr>
    <w:rPr>
      <w:rFonts w:ascii="Times New Roman Bold" w:eastAsia="Times New Roman" w:hAnsi="Times New Roman Bold"/>
      <w:b/>
      <w:caps/>
      <w:color w:val="000000"/>
      <w:sz w:val="24"/>
      <w:szCs w:val="24"/>
      <w:lang w:val="en-US" w:eastAsia="ru-RU"/>
    </w:rPr>
  </w:style>
  <w:style w:type="paragraph" w:customStyle="1" w:styleId="BodyText11">
    <w:name w:val="Body Text1/Осн.текст1"/>
    <w:basedOn w:val="a"/>
    <w:rsid w:val="007C4E23"/>
    <w:pPr>
      <w:jc w:val="both"/>
    </w:pPr>
    <w:rPr>
      <w:rFonts w:ascii="Times New Roman" w:eastAsiaTheme="minorHAnsi" w:hAnsi="Times New Roman"/>
      <w:color w:val="000000"/>
      <w:sz w:val="24"/>
      <w:szCs w:val="24"/>
      <w:lang w:val="en-US" w:eastAsia="ru-RU"/>
    </w:rPr>
  </w:style>
  <w:style w:type="paragraph" w:customStyle="1" w:styleId="AbstratctText-">
    <w:name w:val="Abstratct Text/Аннотация-ключ.слова"/>
    <w:basedOn w:val="a"/>
    <w:rsid w:val="007C4E23"/>
    <w:pPr>
      <w:contextualSpacing/>
      <w:mirrorIndents/>
      <w:jc w:val="both"/>
    </w:pPr>
    <w:rPr>
      <w:rFonts w:ascii="Times New Roman" w:eastAsia="Times New Roman" w:hAnsi="Times New Roman"/>
      <w:i/>
      <w:sz w:val="24"/>
      <w:szCs w:val="24"/>
      <w:lang w:val="en-US" w:eastAsia="ru-RU"/>
    </w:rPr>
  </w:style>
  <w:style w:type="paragraph" w:customStyle="1" w:styleId="Abstracttitle">
    <w:name w:val="Abstract title/заголовок аннотации"/>
    <w:basedOn w:val="a"/>
    <w:next w:val="AbstratctText-"/>
    <w:rsid w:val="007C4E23"/>
    <w:pPr>
      <w:contextualSpacing/>
      <w:mirrorIndents/>
      <w:jc w:val="center"/>
    </w:pPr>
    <w:rPr>
      <w:rFonts w:ascii="Times New Roman" w:eastAsia="Times New Roman" w:hAnsi="Times New Roman"/>
      <w:b/>
      <w:i/>
      <w:sz w:val="24"/>
      <w:szCs w:val="24"/>
      <w:lang w:val="en-US" w:eastAsia="ru-RU"/>
    </w:rPr>
  </w:style>
  <w:style w:type="paragraph" w:customStyle="1" w:styleId="Keywordstitle">
    <w:name w:val="Keywords title/заглавие ключ.слов"/>
    <w:basedOn w:val="AbstratctText-"/>
    <w:next w:val="AbstratctText-"/>
    <w:rsid w:val="007C4E23"/>
    <w:rPr>
      <w:b/>
    </w:rPr>
  </w:style>
  <w:style w:type="paragraph" w:customStyle="1" w:styleId="Heading2esd2">
    <w:name w:val="Heading 2 esd/Заголовок 2"/>
    <w:basedOn w:val="a"/>
    <w:next w:val="BodyText11"/>
    <w:rsid w:val="007C4E23"/>
    <w:pPr>
      <w:contextualSpacing/>
      <w:mirrorIndents/>
      <w:jc w:val="both"/>
    </w:pPr>
    <w:rPr>
      <w:rFonts w:ascii="Times New Roman" w:eastAsia="Calibri" w:hAnsi="Times New Roman"/>
      <w:b/>
      <w:sz w:val="24"/>
      <w:szCs w:val="24"/>
      <w:lang w:val="en-US" w:eastAsia="ru-RU"/>
    </w:rPr>
  </w:style>
  <w:style w:type="paragraph" w:customStyle="1" w:styleId="Heading3esd3">
    <w:name w:val="Heading 3 esd/Заголовок 3"/>
    <w:basedOn w:val="a"/>
    <w:next w:val="BodyText11"/>
    <w:rsid w:val="007C4E23"/>
    <w:pPr>
      <w:contextualSpacing/>
      <w:mirrorIndents/>
      <w:jc w:val="both"/>
    </w:pPr>
    <w:rPr>
      <w:rFonts w:ascii="Times New Roman" w:eastAsiaTheme="minorHAnsi" w:hAnsi="Times New Roman"/>
      <w:i/>
      <w:color w:val="000000"/>
      <w:sz w:val="24"/>
      <w:szCs w:val="24"/>
      <w:lang w:val="en-US" w:eastAsia="ru-RU"/>
    </w:rPr>
  </w:style>
  <w:style w:type="paragraph" w:customStyle="1" w:styleId="Figure-tablename-">
    <w:name w:val="Figure-table name/Название рис.-табл"/>
    <w:basedOn w:val="a"/>
    <w:next w:val="BodyText11"/>
    <w:rsid w:val="007C4E23"/>
    <w:pPr>
      <w:jc w:val="center"/>
    </w:pPr>
    <w:rPr>
      <w:rFonts w:ascii="Times New Roman" w:eastAsiaTheme="minorHAnsi" w:hAnsi="Times New Roman"/>
      <w:i/>
      <w:color w:val="000000"/>
      <w:sz w:val="24"/>
      <w:szCs w:val="24"/>
      <w:lang w:val="en-US" w:eastAsia="ru-RU"/>
    </w:rPr>
  </w:style>
  <w:style w:type="paragraph" w:customStyle="1" w:styleId="Bulletlist">
    <w:name w:val="Bullet list/Маркированный список"/>
    <w:basedOn w:val="a"/>
    <w:rsid w:val="007C4E23"/>
    <w:pPr>
      <w:numPr>
        <w:numId w:val="1"/>
      </w:numPr>
      <w:jc w:val="both"/>
    </w:pPr>
    <w:rPr>
      <w:rFonts w:ascii="Times New Roman" w:eastAsia="Times New Roman" w:hAnsi="Times New Roman"/>
      <w:color w:val="000000"/>
      <w:sz w:val="24"/>
      <w:szCs w:val="24"/>
      <w:lang w:val="en-US" w:eastAsia="ru-RU"/>
    </w:rPr>
  </w:style>
  <w:style w:type="paragraph" w:customStyle="1" w:styleId="Acknowledgement">
    <w:name w:val="Acknowledgement/благодарность"/>
    <w:basedOn w:val="AbstratctText-"/>
    <w:rsid w:val="007C4E23"/>
    <w:rPr>
      <w:rFonts w:eastAsiaTheme="minorHAnsi"/>
    </w:rPr>
  </w:style>
  <w:style w:type="paragraph" w:customStyle="1" w:styleId="references-literature">
    <w:name w:val="references-literature/литература"/>
    <w:basedOn w:val="a"/>
    <w:rsid w:val="007C4E23"/>
    <w:pPr>
      <w:numPr>
        <w:numId w:val="2"/>
      </w:numPr>
      <w:jc w:val="both"/>
    </w:pPr>
    <w:rPr>
      <w:rFonts w:ascii="Times New Roman" w:eastAsia="MS Gothic" w:hAnsi="Times New Roman"/>
      <w:color w:val="000000" w:themeColor="text1"/>
      <w:sz w:val="24"/>
      <w:szCs w:val="24"/>
      <w:lang w:val="en-GB" w:eastAsia="ru-RU"/>
    </w:rPr>
  </w:style>
  <w:style w:type="character" w:styleId="a6">
    <w:name w:val="Hyperlink"/>
    <w:basedOn w:val="a0"/>
    <w:uiPriority w:val="99"/>
    <w:unhideWhenUsed/>
    <w:rsid w:val="00ED7FAB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ED7F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wix.com/dashboard/297f2419-189d-432e-b2c2-576ab1a1fb72/blog/5e56d631a615b1001749baac/ed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767</Words>
  <Characters>4375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цензент1</dc:creator>
  <cp:keywords/>
  <dc:description/>
  <cp:lastModifiedBy>Рецензент1</cp:lastModifiedBy>
  <cp:revision>1</cp:revision>
  <dcterms:created xsi:type="dcterms:W3CDTF">2020-02-26T19:59:00Z</dcterms:created>
  <dcterms:modified xsi:type="dcterms:W3CDTF">2020-02-26T20:54:00Z</dcterms:modified>
</cp:coreProperties>
</file>